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tronics Engineer Internship Position at Leading Johannesburg-Based Engineering Firm</w:t>
      </w:r>
    </w:p>
    <w:bookmarkEnd w:id="20"/>
    <w:p>
      <w:pPr>
        <w:pStyle w:val="BodyText"/>
      </w:pPr>
      <w:r>
        <w:t xml:space="preserve">Dear Hiring Manager,</w:t>
      </w:r>
    </w:p>
    <w:p>
      <w:pPr>
        <w:pStyle w:val="BodyText"/>
      </w:pPr>
      <w:r>
        <w:t xml:space="preserve">I am writing to express my enthusiastic interest in the Mechatronics Engineer Internship position at your esteemed organization, as advertised on the South Africa Johannesburg engineering career portal. As a final-year Mechatronics Engineering student at the University of Johannesburg with a profound passion for integrated systems design and automation solutions, I am eager to contribute my technical skills and academic rigor to your team while gaining invaluable industry experience within South Africa's dynamic engineering landscape. My academic foundation, hands-on project experience, and deep understanding of Johannesburg's industrial innovation ecosystem position me as a highly motivated candidate ready to excel in this internship opportunity.</w:t>
      </w:r>
    </w:p>
    <w:p>
      <w:pPr>
        <w:pStyle w:val="BodyText"/>
      </w:pPr>
      <w:r>
        <w:t xml:space="preserve">Throughout my undergraduate studies at the University of Johannesburg, I have immersed myself in the core disciplines that define modern Mechatronics Engineering. My coursework has included Advanced Control Systems (with emphasis on PID tuning for industrial applications), Embedded Systems Design using ARM Cortex-M microcontrollers, Industrial Robotics Programming (FANUC and ABB systems), Computer-Aided Design (SolidWorks and AutoCAD) for mechanical components, and PLC Programming with Siemens S7-1200 platforms. I consistently ranked in the top 15% of my cohort, earning the Dean's List award for three consecutive semesters. My final-year project—'Autonomous Material Sorting System for Mining Waste Streams'—required me to integrate vision systems (OpenCV), servo motor control, and real-time data processing to develop a prototype capable of identifying and segregating mineral-rich materials with 87% accuracy, directly addressing South Africa's mining industry's need for efficiency and sustainability.</w:t>
      </w:r>
    </w:p>
    <w:p>
      <w:pPr>
        <w:pStyle w:val="BodyText"/>
      </w:pPr>
      <w:r>
        <w:t xml:space="preserve">What truly distinguishes my technical profile is my hands-on application of these principles in Johannesburg's unique context. I have actively participated in the University of Johannesburg’s Innovation Hub, where I collaborated with local SMEs on projects relevant to the Gauteng industrial corridor. For instance, I developed a low-cost vibration monitoring system for small-scale textile manufacturing equipment—a critical need given that 35% of South Africa's manufacturing output originates from the Johannesburg-Pretoria metropolitan area. This project involved designing PCBs using KiCad, implementing MQTT protocols for cloud-based diagnostics, and creating user-friendly HMI interfaces—all while adhering to SABS safety standards. I also volunteered with a non-profit organization in Soweto that provides robotics education to underprivileged youth, where I designed simplified Arduino-based educational kits. This experience deepened my appreciation for engineering's social impact within South Africa's communities—a perspective I believe aligns with your company's commitment to inclusive technological advancement.</w:t>
      </w:r>
    </w:p>
    <w:p>
      <w:pPr>
        <w:pStyle w:val="BodyText"/>
      </w:pPr>
      <w:r>
        <w:t xml:space="preserve">Johannesburg represents more than just a location for me; it is the vibrant heart of South Africa's industrial transformation. As the country’s economic engine driving manufacturing, mining, and emerging tech sectors, Johannesburg offers a unique environment where mechatronics solutions directly impact national development goals like the National Industrial Revolution Plan. I have closely followed your company’s innovative work in [mention specific project or technology if known—e.g., "automated logistics systems for the Ekurhuleni Industrial Zone" or "renewable energy integration in manufacturing"], which resonates deeply with my aspiration to contribute to South Africa's technological sovereignty. My familiarity with Johannesburg’s engineering ecosystem—from the innovation clusters at Tshwane Innovation Park to the research initiatives at CSIR’s Engineering Materials Centre—has prepared me to quickly integrate into your team and understand local industry challenges.</w:t>
      </w:r>
    </w:p>
    <w:p>
      <w:pPr>
        <w:pStyle w:val="BodyText"/>
      </w:pPr>
      <w:r>
        <w:t xml:space="preserve">I am particularly drawn to this internship opportunity because of its focus on [mention specific aspect from job description, e.g., "automated manufacturing systems" or "industrial IoT solutions"], which aligns perfectly with my technical strengths. My proficiency in MATLAB/Simulink for system modeling, Python for data analysis, and industry-standard tools like LabVIEW enables me to rapidly transition from academic theory to practical implementation. I thrive in collaborative environments where interdisciplinary problem-solving is required—evidenced by my leadership role in the UJ Robotics Club, where we secured third place at the National Mechatronics Challenge 2023 by designing a solar-powered water purification unit for rural communities. I understand that successful mechatronics engineering requires not just technical precision but also an understanding of operational workflows and safety protocols—principles I have consistently applied in all my projects.</w:t>
      </w:r>
    </w:p>
    <w:p>
      <w:pPr>
        <w:pStyle w:val="BodyText"/>
      </w:pPr>
      <w:r>
        <w:t xml:space="preserve">As South Africa positions itself as a leader in emerging technologies across Africa, I am eager to contribute to the advancement of mechatronics engineering within Johannesburg’s thriving industrial ecosystem. My adaptability, relentless curiosity, and commitment to ethical engineering practices—honed through community service and academic rigor—would allow me to add immediate value during this internship. I am particularly motivated by your company’s focus on [mention specific value or project], as it mirrors my belief that technology should solve real-world problems while respecting environmental and social contexts—a philosophy deeply rooted in South Africa's development narrative.</w:t>
      </w:r>
    </w:p>
    <w:p>
      <w:pPr>
        <w:pStyle w:val="BodyText"/>
      </w:pPr>
      <w:r>
        <w:t xml:space="preserve">I am confident that my technical skills, contextual understanding of Johannesburg’s engineering challenges, and passion for creating impactful mechatronics solutions make me an ideal candidate for this internship. I am eager to bring my dedication to innovation and problem-solving to your team while learning from the industry experts who are shaping South Africa's technological future. I have attached my CV, which provides further detail on my academic achievements and projects, and would welcome the opportunity to discuss how my qualifications align with your internship program in person at your earliest convenience.</w:t>
      </w:r>
    </w:p>
    <w:p>
      <w:pPr>
        <w:pStyle w:val="BodyText"/>
      </w:pPr>
      <w:r>
        <w:t xml:space="preserve">Thank you for considering my application. I look forward to the possibility of contributing to your team’s success in driving mechatronics innovation within South Africa Johannesburg.</w:t>
      </w:r>
    </w:p>
    <w:p>
      <w:pPr>
        <w:pStyle w:val="BodyText"/>
      </w:pPr>
      <w:r>
        <w:t xml:space="preserve">Sincerely,</w:t>
      </w:r>
    </w:p>
    <w:p>
      <w:pPr>
        <w:pStyle w:val="BodyText"/>
      </w:pPr>
      <w:r>
        <w:t xml:space="preserve">Thabo Nkosi</w:t>
      </w:r>
    </w:p>
    <w:p>
      <w:pPr>
        <w:pStyle w:val="BodyText"/>
      </w:pPr>
      <w:r>
        <w:t xml:space="preserve">Mechatronics Engineering Student (Expected Graduation: December 2024)</w:t>
      </w:r>
      <w:r>
        <w:br/>
      </w:r>
      <w:r>
        <w:t xml:space="preserve">University of Johannesburg, South Africa</w:t>
      </w:r>
      <w:r>
        <w:br/>
      </w:r>
      <w:r>
        <w:t xml:space="preserve">+27 76 123 4567 | thabo.nkosi@uj.ac.za | linkedin.com/in/thabonkosi</w:t>
      </w:r>
    </w:p>
    <w:p>
      <w:pPr>
        <w:pStyle w:val="BodyText"/>
      </w:pPr>
      <w:r>
        <w:t xml:space="preserve">This Internship Application Letter is specifically tailored for a Mechatronics Engineer position within the Johannesburg, South Africa engineering sector, emphasizing contextual relevance to local industrial challenges and innovation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tronics Engineer Position</dc:title>
  <dc:creator/>
  <dc:language>en</dc:language>
  <cp:keywords/>
  <dcterms:created xsi:type="dcterms:W3CDTF">2026-07-21T06:01:34Z</dcterms:created>
  <dcterms:modified xsi:type="dcterms:W3CDTF">2026-07-21T06:01:34Z</dcterms:modified>
</cp:coreProperties>
</file>

<file path=docProps/custom.xml><?xml version="1.0" encoding="utf-8"?>
<Properties xmlns="http://schemas.openxmlformats.org/officeDocument/2006/custom-properties" xmlns:vt="http://schemas.openxmlformats.org/officeDocument/2006/docPropsVTypes"/>
</file>